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5F4E2F2A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</w:t>
      </w:r>
      <w:r w:rsidR="00BE133B">
        <w:t xml:space="preserve"> - Advanced</w:t>
      </w:r>
      <w:r w:rsidRPr="00D3060E">
        <w:t xml:space="preserve"> </w:t>
      </w:r>
      <w:r>
        <w:t>Model</w:t>
      </w:r>
    </w:p>
    <w:p w14:paraId="29BE0F3B" w14:textId="7AB5B006" w:rsidR="00C73179" w:rsidRDefault="00C73179" w:rsidP="00A90D43">
      <w:pPr>
        <w:pStyle w:val="Heading1"/>
        <w:spacing w:before="0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526C60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526C60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526C60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526C60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</w:t>
      </w:r>
      <w:proofErr w:type="gramStart"/>
      <w:r w:rsidR="00FB7DEB">
        <w:t>as a result of</w:t>
      </w:r>
      <w:proofErr w:type="gramEnd"/>
      <w:r w:rsidR="00FB7DEB">
        <w:t xml:space="preserve">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proofErr w:type="spellStart"/>
      <w:r w:rsidR="0014320C">
        <w:t>Yeshuvim</w:t>
      </w:r>
      <w:proofErr w:type="spellEnd"/>
      <w:r w:rsidR="0014320C">
        <w:t xml:space="preserve"> that contain locations</w:t>
      </w:r>
    </w:p>
    <w:p w14:paraId="77E22AA3" w14:textId="0A6992BE" w:rsidR="00510D67" w:rsidRDefault="00526C60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</w:t>
      </w:r>
      <w:proofErr w:type="spellStart"/>
      <w:r w:rsidR="005F5A56">
        <w:t>yeshuv</w:t>
      </w:r>
      <w:proofErr w:type="spellEnd"/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proofErr w:type="spellStart"/>
      <w:r w:rsidR="00AB20BE">
        <w:t>Machozot</w:t>
      </w:r>
      <w:proofErr w:type="spellEnd"/>
      <w:r>
        <w:t xml:space="preserve"> that contain locations</w:t>
      </w:r>
    </w:p>
    <w:p w14:paraId="70797808" w14:textId="2954DB48" w:rsidR="004D312E" w:rsidRPr="00E534BF" w:rsidRDefault="00526C60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</w:t>
      </w:r>
      <w:proofErr w:type="spellStart"/>
      <w:r w:rsidR="0070328C">
        <w:t>machoz</w:t>
      </w:r>
      <w:proofErr w:type="spellEnd"/>
      <w:r w:rsidR="002E3031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7854C40B" w14:textId="1FBC1B7A" w:rsidR="0057632F" w:rsidRDefault="0057632F" w:rsidP="00A90D43">
      <w:pPr>
        <w:pStyle w:val="Heading1"/>
        <w:spacing w:before="0"/>
      </w:pPr>
      <w:r>
        <w:t>Decision Variables</w:t>
      </w:r>
    </w:p>
    <w:p w14:paraId="60A74489" w14:textId="0566D046" w:rsidR="0057632F" w:rsidRPr="00C73179" w:rsidRDefault="00526C60" w:rsidP="00A90D43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proofErr w:type="gramStart"/>
      <w:r w:rsidR="0057632F">
        <w:t>Binary variable,</w:t>
      </w:r>
      <w:proofErr w:type="gramEnd"/>
      <w:r w:rsidR="0057632F">
        <w:t xml:space="preserve">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12734907" w14:textId="77777777" w:rsidR="00357DAB" w:rsidRDefault="00381D18" w:rsidP="00A90D43">
      <w:pPr>
        <w:pStyle w:val="Heading1"/>
        <w:spacing w:before="0"/>
      </w:pPr>
      <w:bookmarkStart w:id="1" w:name="objective-function"/>
      <w:bookmarkEnd w:id="0"/>
      <w:r>
        <w:t>Objective Function</w:t>
      </w:r>
    </w:p>
    <w:p w14:paraId="0BDDC9A0" w14:textId="77777777" w:rsidR="00A90D43" w:rsidRPr="00A90D43" w:rsidRDefault="00381D18" w:rsidP="00A90D43">
      <w:pPr>
        <w:pStyle w:val="FirstParagraph"/>
        <w:spacing w:before="0" w:after="0"/>
        <w:rPr>
          <w:rFonts w:asciiTheme="majorHAnsi" w:eastAsiaTheme="majorEastAsia" w:hAnsiTheme="majorHAnsi" w:cstheme="majorBidi"/>
        </w:rPr>
      </w:pPr>
      <m:oMathPara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  <w:bookmarkStart w:id="2" w:name="constraints"/>
      <w:bookmarkEnd w:id="1"/>
    </w:p>
    <w:p w14:paraId="48C1A36D" w14:textId="77777777" w:rsidR="00A90D43" w:rsidRDefault="00A90D43" w:rsidP="00A90D43">
      <w:pPr>
        <w:pStyle w:val="Heading1"/>
        <w:spacing w:before="0"/>
      </w:pPr>
    </w:p>
    <w:p w14:paraId="063EEED3" w14:textId="0D9C85B2" w:rsidR="00A90D43" w:rsidRDefault="00A90D43" w:rsidP="00A90D43">
      <w:pPr>
        <w:pStyle w:val="Heading1"/>
        <w:spacing w:before="0"/>
      </w:pPr>
      <w:r>
        <w:t>Constraints</w:t>
      </w:r>
    </w:p>
    <w:p w14:paraId="2F676EF3" w14:textId="71DE43A7" w:rsidR="00357DAB" w:rsidRPr="00FE421C" w:rsidRDefault="00526C60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N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 </m:t>
                </m:r>
              </m:e>
              <m:e/>
            </m:mr>
          </m:m>
        </m:oMath>
      </m:oMathPara>
    </w:p>
    <w:p w14:paraId="2E183C71" w14:textId="63FBB17B" w:rsidR="00357DAB" w:rsidRDefault="00381D18">
      <w:pPr>
        <w:pStyle w:val="Heading1"/>
      </w:pPr>
      <w:bookmarkStart w:id="3" w:name="explanations"/>
      <w:bookmarkEnd w:id="2"/>
      <w:r>
        <w:lastRenderedPageBreak/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</w:t>
      </w:r>
      <w:proofErr w:type="gramStart"/>
      <w:r>
        <w:t>as a result of</w:t>
      </w:r>
      <w:proofErr w:type="gramEnd"/>
      <w:r>
        <w:t xml:space="preserve"> installing the PV’s and influencing the crops remains above a certain threshold.</w:t>
      </w:r>
    </w:p>
    <w:p w14:paraId="36AB270A" w14:textId="6828D36D" w:rsidR="00357DAB" w:rsidRPr="00E534BF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proofErr w:type="spellStart"/>
      <w:r w:rsidR="0040014A">
        <w:t>Y</w:t>
      </w:r>
      <w:r w:rsidR="00957B3F">
        <w:t>eshuv</w:t>
      </w:r>
      <w:proofErr w:type="spellEnd"/>
      <w:r>
        <w:t xml:space="preserve"> does not exceed </w:t>
      </w:r>
      <w:proofErr w:type="spellStart"/>
      <w:proofErr w:type="gramStart"/>
      <w:r>
        <w:t>it</w:t>
      </w:r>
      <w:r w:rsidR="00CA0B71">
        <w:t>’</w:t>
      </w:r>
      <w:r>
        <w:t>s</w:t>
      </w:r>
      <w:proofErr w:type="spellEnd"/>
      <w:proofErr w:type="gramEnd"/>
      <w:r>
        <w:t xml:space="preserve"> </w:t>
      </w:r>
      <w:r w:rsidRPr="00E534BF">
        <w:t>energy consumption limit.</w:t>
      </w:r>
    </w:p>
    <w:p w14:paraId="3441CFB9" w14:textId="23F7AEB6" w:rsidR="00957B3F" w:rsidRPr="00E534BF" w:rsidRDefault="00957B3F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1E61E2" w:rsidRPr="00E534BF">
        <w:rPr>
          <w:b/>
          <w:bCs/>
        </w:rPr>
        <w:t>4</w:t>
      </w:r>
      <w:r w:rsidRPr="00E534BF">
        <w:rPr>
          <w:b/>
          <w:bCs/>
        </w:rPr>
        <w:t>)</w:t>
      </w:r>
      <w:r w:rsidRPr="00E534BF">
        <w:t xml:space="preserve"> ensures that the total energy production for each </w:t>
      </w:r>
      <w:proofErr w:type="spellStart"/>
      <w:r w:rsidR="003B7B5F" w:rsidRPr="00E534BF">
        <w:t>machoz</w:t>
      </w:r>
      <w:proofErr w:type="spellEnd"/>
      <w:r w:rsidRPr="00E534BF">
        <w:t xml:space="preserve"> does not exceed </w:t>
      </w:r>
      <w:proofErr w:type="spellStart"/>
      <w:proofErr w:type="gramStart"/>
      <w:r w:rsidRPr="00E534BF">
        <w:t>it</w:t>
      </w:r>
      <w:r w:rsidR="00CA0B71" w:rsidRPr="00E534BF">
        <w:t>’</w:t>
      </w:r>
      <w:r w:rsidRPr="00E534BF">
        <w:t>s</w:t>
      </w:r>
      <w:proofErr w:type="spellEnd"/>
      <w:proofErr w:type="gramEnd"/>
      <w:r w:rsidRPr="00E534BF">
        <w:t xml:space="preserve"> energy consumption limit.</w:t>
      </w:r>
    </w:p>
    <w:p w14:paraId="6CE50CAF" w14:textId="301776FE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A90D43">
        <w:rPr>
          <w:b/>
          <w:bCs/>
        </w:rPr>
        <w:t>5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5407D0">
            <w:pPr>
              <w:pStyle w:val="BodyText"/>
              <w:spacing w:before="0" w:after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5407D0">
            <w:pPr>
              <w:pStyle w:val="BodyText"/>
              <w:spacing w:before="0" w:after="0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526C60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526C60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5407D0">
        <w:trPr>
          <w:trHeight w:val="729"/>
        </w:trPr>
        <w:tc>
          <w:tcPr>
            <w:tcW w:w="2235" w:type="dxa"/>
          </w:tcPr>
          <w:p w14:paraId="799A367E" w14:textId="4194FCAF" w:rsidR="00F92C1C" w:rsidRDefault="00526C60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5407D0">
        <w:trPr>
          <w:trHeight w:val="799"/>
        </w:trPr>
        <w:tc>
          <w:tcPr>
            <w:tcW w:w="2235" w:type="dxa"/>
          </w:tcPr>
          <w:p w14:paraId="6BA2E069" w14:textId="25E69849" w:rsidR="00F92C1C" w:rsidRDefault="00526C60" w:rsidP="005407D0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proofErr w:type="spellStart"/>
            <w:r w:rsidRPr="002B7113">
              <w:t>YeshuvName</w:t>
            </w:r>
            <w:proofErr w:type="spellEnd"/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526C60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proofErr w:type="spellStart"/>
            <w:r w:rsidRPr="00105A30">
              <w:t>energy_consumption_by_yeshuv</w:t>
            </w:r>
            <w:proofErr w:type="spellEnd"/>
          </w:p>
        </w:tc>
      </w:tr>
      <w:tr w:rsidR="008508CA" w14:paraId="14B3AE0E" w14:textId="77777777" w:rsidTr="009A0C0A">
        <w:tc>
          <w:tcPr>
            <w:tcW w:w="2235" w:type="dxa"/>
          </w:tcPr>
          <w:p w14:paraId="2EB94D7D" w14:textId="2D1184CB" w:rsidR="008508CA" w:rsidRPr="005407D0" w:rsidRDefault="008508CA" w:rsidP="005407D0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proofErr w:type="spellStart"/>
            <w:r w:rsidRPr="005650A0">
              <w:t>Machoz</w:t>
            </w:r>
            <w:proofErr w:type="spellEnd"/>
            <w:r w:rsidR="00AD55C7">
              <w:t xml:space="preserve"> 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72C8D4C9" w14:textId="1420206A" w:rsidR="004B4A6D" w:rsidRPr="005407D0" w:rsidRDefault="00526C60" w:rsidP="005407D0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proofErr w:type="spellStart"/>
            <w:r w:rsidRPr="00105A30">
              <w:t>energy_consumption_by_</w:t>
            </w:r>
            <w:r>
              <w:t>machoz</w:t>
            </w:r>
            <w:proofErr w:type="spellEnd"/>
          </w:p>
        </w:tc>
      </w:tr>
    </w:tbl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0DEDE" w14:textId="77777777" w:rsidR="00526C60" w:rsidRDefault="00526C60">
      <w:pPr>
        <w:spacing w:after="0"/>
      </w:pPr>
      <w:r>
        <w:separator/>
      </w:r>
    </w:p>
  </w:endnote>
  <w:endnote w:type="continuationSeparator" w:id="0">
    <w:p w14:paraId="5A2EB27C" w14:textId="77777777" w:rsidR="00526C60" w:rsidRDefault="00526C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A7F9E5" w14:textId="77777777" w:rsidR="00526C60" w:rsidRDefault="00526C60">
      <w:r>
        <w:separator/>
      </w:r>
    </w:p>
  </w:footnote>
  <w:footnote w:type="continuationSeparator" w:id="0">
    <w:p w14:paraId="073AEBC1" w14:textId="77777777" w:rsidR="00526C60" w:rsidRDefault="00526C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5134C"/>
    <w:rsid w:val="00184D82"/>
    <w:rsid w:val="001E61E2"/>
    <w:rsid w:val="001F77EF"/>
    <w:rsid w:val="002358F1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40014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26C60"/>
    <w:rsid w:val="00536DB0"/>
    <w:rsid w:val="005407D0"/>
    <w:rsid w:val="00541520"/>
    <w:rsid w:val="00555D5B"/>
    <w:rsid w:val="005606A5"/>
    <w:rsid w:val="005650A0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328C"/>
    <w:rsid w:val="00706111"/>
    <w:rsid w:val="00736B88"/>
    <w:rsid w:val="007448C6"/>
    <w:rsid w:val="00745D63"/>
    <w:rsid w:val="00753BDF"/>
    <w:rsid w:val="007570AD"/>
    <w:rsid w:val="007646BA"/>
    <w:rsid w:val="007732A5"/>
    <w:rsid w:val="00776E63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119C0"/>
    <w:rsid w:val="00A158E0"/>
    <w:rsid w:val="00A42C7B"/>
    <w:rsid w:val="00A90858"/>
    <w:rsid w:val="00A90D43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E133B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02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5</cp:revision>
  <cp:lastPrinted>2024-10-25T22:13:00Z</cp:lastPrinted>
  <dcterms:created xsi:type="dcterms:W3CDTF">1970-01-01T00:00:00Z</dcterms:created>
  <dcterms:modified xsi:type="dcterms:W3CDTF">2024-10-3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